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322"/>
        <w:tblW w:w="15048" w:type="dxa"/>
        <w:tblLook w:val="04A0" w:firstRow="1" w:lastRow="0" w:firstColumn="1" w:lastColumn="0" w:noHBand="0" w:noVBand="1"/>
      </w:tblPr>
      <w:tblGrid>
        <w:gridCol w:w="1183"/>
        <w:gridCol w:w="5610"/>
        <w:gridCol w:w="1427"/>
        <w:gridCol w:w="1315"/>
        <w:gridCol w:w="2225"/>
        <w:gridCol w:w="1848"/>
        <w:gridCol w:w="1440"/>
      </w:tblGrid>
      <w:tr w:rsidR="003F311B" w:rsidRPr="00CE3A4D" w:rsidTr="009C2856">
        <w:trPr>
          <w:trHeight w:val="562"/>
        </w:trPr>
        <w:tc>
          <w:tcPr>
            <w:tcW w:w="15048" w:type="dxa"/>
            <w:gridSpan w:val="7"/>
            <w:shd w:val="clear" w:color="auto" w:fill="FFFFFF" w:themeFill="background1"/>
            <w:vAlign w:val="center"/>
          </w:tcPr>
          <w:p w:rsidR="003F311B" w:rsidRPr="003F311B" w:rsidRDefault="003F311B" w:rsidP="00B43895">
            <w:pPr>
              <w:bidi/>
              <w:jc w:val="center"/>
              <w:rPr>
                <w:rFonts w:cs="B Nazanin"/>
                <w:b/>
                <w:bCs/>
                <w:sz w:val="40"/>
                <w:szCs w:val="40"/>
                <w:rtl/>
                <w:lang w:bidi="fa-IR"/>
              </w:rPr>
            </w:pPr>
            <w:r w:rsidRPr="003F311B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>فرم مشخصات خانوادگی کانادا</w:t>
            </w:r>
            <w:r w:rsidR="00AF19BC">
              <w:rPr>
                <w:rFonts w:cs="B Nazanin" w:hint="cs"/>
                <w:b/>
                <w:bCs/>
                <w:sz w:val="40"/>
                <w:szCs w:val="40"/>
                <w:rtl/>
                <w:lang w:bidi="fa-IR"/>
              </w:rPr>
              <w:t xml:space="preserve">                                                                                                          </w:t>
            </w:r>
            <w:r w:rsidR="00AF19BC">
              <w:rPr>
                <w:rFonts w:cs="B Nazanin"/>
                <w:b/>
                <w:bCs/>
                <w:noProof/>
                <w:sz w:val="40"/>
                <w:szCs w:val="40"/>
                <w:rtl/>
              </w:rPr>
              <w:drawing>
                <wp:inline distT="0" distB="0" distL="0" distR="0" wp14:anchorId="4E5E897B" wp14:editId="1BCD05E2">
                  <wp:extent cx="1078173" cy="533749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l_570xN.756320976_atdo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8858" cy="539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F311B" w:rsidRPr="00CE3A4D" w:rsidRDefault="003F311B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3F311B">
              <w:rPr>
                <w:rFonts w:cs="B Nazanin"/>
                <w:b/>
                <w:bCs/>
                <w:sz w:val="40"/>
                <w:szCs w:val="40"/>
                <w:lang w:bidi="fa-IR"/>
              </w:rPr>
              <w:t>Family Information</w:t>
            </w:r>
          </w:p>
        </w:tc>
      </w:tr>
      <w:tr w:rsidR="00F03384" w:rsidRPr="00CE3A4D" w:rsidTr="009C2856">
        <w:trPr>
          <w:trHeight w:val="1815"/>
        </w:trPr>
        <w:tc>
          <w:tcPr>
            <w:tcW w:w="1183" w:type="dxa"/>
            <w:vAlign w:val="center"/>
          </w:tcPr>
          <w:p w:rsidR="00F03384" w:rsidRPr="003F311B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3F311B">
              <w:rPr>
                <w:rFonts w:cs="B Nazanin" w:hint="cs"/>
                <w:b/>
                <w:bCs/>
                <w:sz w:val="24"/>
                <w:szCs w:val="24"/>
                <w:rtl/>
              </w:rPr>
              <w:t>آیا در این سفر همراه متقاضی هستند؟</w:t>
            </w:r>
          </w:p>
        </w:tc>
        <w:tc>
          <w:tcPr>
            <w:tcW w:w="5610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آدرس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د</w:t>
            </w: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>قیق محل زند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 در صورتی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‌که فوت شده‌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اند، تاریخ و محل فوت را ذکر نمایید.)</w:t>
            </w: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شغل</w:t>
            </w:r>
          </w:p>
        </w:tc>
        <w:tc>
          <w:tcPr>
            <w:tcW w:w="131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وضعیت تاهل</w:t>
            </w:r>
          </w:p>
          <w:p w:rsidR="00F03384" w:rsidRDefault="00F03384" w:rsidP="003F311B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مجرد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>–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تاهل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="009C2856">
              <w:rPr>
                <w:rFonts w:ascii="Times New Roman" w:hAnsi="Times New Roman" w:cs="Times New Roman" w:hint="cs"/>
                <w:b/>
                <w:bCs/>
                <w:sz w:val="24"/>
                <w:szCs w:val="24"/>
                <w:rtl/>
              </w:rPr>
              <w:t xml:space="preserve">–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یوه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-</w:t>
            </w:r>
            <w:r w:rsidR="009C2856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مطلقه)</w:t>
            </w:r>
          </w:p>
          <w:p w:rsidR="00F03384" w:rsidRPr="00CE3A4D" w:rsidRDefault="00F03384" w:rsidP="003F311B">
            <w:pPr>
              <w:bidi/>
              <w:rPr>
                <w:rFonts w:cs="B Nazanin"/>
                <w:b/>
                <w:bCs/>
                <w:sz w:val="24"/>
                <w:szCs w:val="24"/>
              </w:rPr>
            </w:pPr>
          </w:p>
        </w:tc>
        <w:tc>
          <w:tcPr>
            <w:tcW w:w="2225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تاریخ تولد به </w:t>
            </w:r>
            <w:r w:rsidRPr="009C2856">
              <w:rPr>
                <w:rFonts w:cs="B Nazanin" w:hint="cs"/>
                <w:b/>
                <w:bCs/>
                <w:sz w:val="24"/>
                <w:szCs w:val="24"/>
                <w:rtl/>
              </w:rPr>
              <w:t>میلادی</w:t>
            </w:r>
          </w:p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(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وز، ماه، سال)</w:t>
            </w:r>
          </w:p>
          <w:p w:rsidR="00F03384" w:rsidRPr="00CE3A4D" w:rsidRDefault="00F03384" w:rsidP="002F0430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کشور محل تولد</w:t>
            </w:r>
          </w:p>
        </w:tc>
        <w:tc>
          <w:tcPr>
            <w:tcW w:w="3288" w:type="dxa"/>
            <w:gridSpan w:val="2"/>
            <w:vAlign w:val="center"/>
          </w:tcPr>
          <w:p w:rsidR="00F03384" w:rsidRPr="00CE3A4D" w:rsidRDefault="009C2856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ام و نام‌</w:t>
            </w:r>
            <w:r w:rsidR="00F03384"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انوادگی</w:t>
            </w:r>
          </w:p>
        </w:tc>
      </w:tr>
      <w:tr w:rsidR="00F03384" w:rsidRPr="00CE3A4D" w:rsidTr="009C2856">
        <w:trPr>
          <w:trHeight w:val="863"/>
        </w:trPr>
        <w:tc>
          <w:tcPr>
            <w:tcW w:w="1183" w:type="dxa"/>
            <w:vAlign w:val="center"/>
          </w:tcPr>
          <w:p w:rsidR="00F03384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بله</w:t>
            </w:r>
            <w:r w:rsidR="0002016A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F03384" w:rsidRPr="00CE3A4D" w:rsidRDefault="00F03384" w:rsidP="00165CF2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F03384" w:rsidRPr="00CE3A4D" w:rsidRDefault="00F03384" w:rsidP="00B43895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تقاضی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مسر</w:t>
            </w:r>
          </w:p>
        </w:tc>
      </w:tr>
      <w:tr w:rsidR="0002016A" w:rsidRPr="00CE3A4D" w:rsidTr="009C2856">
        <w:trPr>
          <w:trHeight w:val="863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ا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در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1</w:t>
            </w:r>
          </w:p>
        </w:tc>
      </w:tr>
      <w:tr w:rsidR="0002016A" w:rsidRPr="00CE3A4D" w:rsidTr="009C2856">
        <w:trPr>
          <w:trHeight w:val="1042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2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E3A4D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3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lastRenderedPageBreak/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4</w:t>
            </w:r>
          </w:p>
        </w:tc>
      </w:tr>
      <w:tr w:rsidR="0002016A" w:rsidRPr="00CE3A4D" w:rsidTr="009C2856">
        <w:trPr>
          <w:trHeight w:val="95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5</w:t>
            </w:r>
          </w:p>
        </w:tc>
      </w:tr>
      <w:tr w:rsidR="0002016A" w:rsidRPr="00CE3A4D" w:rsidTr="009C2856">
        <w:trPr>
          <w:trHeight w:val="906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زند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1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2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3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4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5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6</w:t>
            </w:r>
          </w:p>
        </w:tc>
      </w:tr>
      <w:tr w:rsidR="0002016A" w:rsidRPr="00CE3A4D" w:rsidTr="009C2856">
        <w:trPr>
          <w:trHeight w:val="771"/>
        </w:trPr>
        <w:tc>
          <w:tcPr>
            <w:tcW w:w="1183" w:type="dxa"/>
            <w:vAlign w:val="center"/>
          </w:tcPr>
          <w:p w:rsidR="0002016A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بله  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خیر </w:t>
            </w:r>
            <w:r>
              <w:rPr>
                <w:rFonts w:ascii="Calibri" w:hAnsi="Calibri" w:cs="Calibri"/>
                <w:b/>
                <w:bCs/>
                <w:sz w:val="24"/>
                <w:szCs w:val="24"/>
                <w:rtl/>
              </w:rPr>
              <w:t>□</w:t>
            </w:r>
          </w:p>
        </w:tc>
        <w:tc>
          <w:tcPr>
            <w:tcW w:w="561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427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31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2225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</w:tc>
        <w:tc>
          <w:tcPr>
            <w:tcW w:w="1848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1440" w:type="dxa"/>
            <w:vAlign w:val="center"/>
          </w:tcPr>
          <w:p w:rsidR="0002016A" w:rsidRPr="00CE3A4D" w:rsidRDefault="0002016A" w:rsidP="0002016A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واهر/برادر 7</w:t>
            </w:r>
          </w:p>
        </w:tc>
      </w:tr>
    </w:tbl>
    <w:p w:rsidR="00861C1C" w:rsidRDefault="00861C1C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:rsidR="00B43895" w:rsidRDefault="0002016A" w:rsidP="00B43895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*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وجه نمایید که تمامی این اطلاعات باید عین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در فرم اصلی وارد شوند، لطفا</w:t>
      </w:r>
      <w:r>
        <w:rPr>
          <w:rFonts w:cs="B Nazanin" w:hint="cs"/>
          <w:b/>
          <w:bCs/>
          <w:sz w:val="24"/>
          <w:szCs w:val="24"/>
          <w:rtl/>
        </w:rPr>
        <w:t>ً</w:t>
      </w:r>
      <w:r w:rsidR="00B43895">
        <w:rPr>
          <w:rFonts w:cs="B Nazanin" w:hint="cs"/>
          <w:b/>
          <w:bCs/>
          <w:sz w:val="24"/>
          <w:szCs w:val="24"/>
          <w:rtl/>
        </w:rPr>
        <w:t xml:space="preserve"> تمامی فیلدهای موجود را </w:t>
      </w:r>
      <w:r>
        <w:rPr>
          <w:rFonts w:cs="B Nazanin" w:hint="cs"/>
          <w:b/>
          <w:bCs/>
          <w:sz w:val="24"/>
          <w:szCs w:val="24"/>
          <w:rtl/>
        </w:rPr>
        <w:t>به دقت تکمیل نمایید و هیچ گزینه‌</w:t>
      </w:r>
      <w:r w:rsidR="00B43895">
        <w:rPr>
          <w:rFonts w:cs="B Nazanin" w:hint="cs"/>
          <w:b/>
          <w:bCs/>
          <w:sz w:val="24"/>
          <w:szCs w:val="24"/>
          <w:rtl/>
        </w:rPr>
        <w:t>ای را خالی نگذارید.</w:t>
      </w:r>
    </w:p>
    <w:p w:rsidR="00B43895" w:rsidRDefault="0002016A" w:rsidP="007B25FC">
      <w:pPr>
        <w:bidi/>
        <w:jc w:val="center"/>
        <w:rPr>
          <w:rFonts w:cs="B Nazanin"/>
          <w:b/>
          <w:bCs/>
          <w:sz w:val="24"/>
          <w:szCs w:val="24"/>
        </w:rPr>
      </w:pPr>
      <w:r>
        <w:rPr>
          <w:rFonts w:cs="B Nazanin" w:hint="cs"/>
          <w:b/>
          <w:bCs/>
          <w:sz w:val="24"/>
          <w:szCs w:val="24"/>
          <w:rtl/>
        </w:rPr>
        <w:t xml:space="preserve">** </w:t>
      </w:r>
      <w:r w:rsidR="007B25FC">
        <w:rPr>
          <w:rFonts w:cs="B Nazanin" w:hint="cs"/>
          <w:b/>
          <w:bCs/>
          <w:sz w:val="24"/>
          <w:szCs w:val="24"/>
          <w:rtl/>
        </w:rPr>
        <w:t>در صورتی که تعداد فرزندان و خواهران یا برادران بیشتر از 6 یا 7 نفر بود، لطفاً اطلاعات کامل را پشت همین برگه درج فرمایید.</w:t>
      </w:r>
      <w:bookmarkStart w:id="0" w:name="_GoBack"/>
      <w:bookmarkEnd w:id="0"/>
    </w:p>
    <w:p w:rsidR="0002016A" w:rsidRPr="00CE3A4D" w:rsidRDefault="0002016A" w:rsidP="0002016A">
      <w:pPr>
        <w:bidi/>
        <w:jc w:val="center"/>
        <w:rPr>
          <w:rFonts w:cs="B Nazanin"/>
          <w:b/>
          <w:bCs/>
          <w:sz w:val="24"/>
          <w:szCs w:val="24"/>
          <w:rtl/>
          <w:lang w:bidi="fa-IR"/>
        </w:rPr>
      </w:pPr>
      <w:r>
        <w:rPr>
          <w:rFonts w:cs="B Nazanin" w:hint="cs"/>
          <w:b/>
          <w:bCs/>
          <w:sz w:val="24"/>
          <w:szCs w:val="24"/>
          <w:rtl/>
          <w:lang w:bidi="fa-IR"/>
        </w:rPr>
        <w:t xml:space="preserve">***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حت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ر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صور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همرا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نبودن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پ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اد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فرزند، خواهر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رادر</w:t>
      </w:r>
      <w:r>
        <w:rPr>
          <w:rFonts w:cs="B Nazanin" w:hint="cs"/>
          <w:b/>
          <w:bCs/>
          <w:sz w:val="24"/>
          <w:szCs w:val="24"/>
          <w:rtl/>
          <w:lang w:bidi="fa-IR"/>
        </w:rPr>
        <w:t>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لطفا</w:t>
      </w:r>
      <w:r>
        <w:rPr>
          <w:rFonts w:cs="B Nazanin" w:hint="cs"/>
          <w:b/>
          <w:bCs/>
          <w:sz w:val="24"/>
          <w:szCs w:val="24"/>
          <w:rtl/>
          <w:lang w:bidi="fa-IR"/>
        </w:rPr>
        <w:t>ً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مامی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فیلدهاي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موج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به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دقت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تکمیل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02016A">
        <w:rPr>
          <w:rFonts w:cs="B Nazanin" w:hint="cs"/>
          <w:b/>
          <w:bCs/>
          <w:sz w:val="24"/>
          <w:szCs w:val="24"/>
          <w:rtl/>
          <w:lang w:bidi="fa-IR"/>
        </w:rPr>
        <w:t>شود</w:t>
      </w:r>
      <w:r w:rsidRPr="0002016A">
        <w:rPr>
          <w:rFonts w:cs="B Nazanin"/>
          <w:b/>
          <w:bCs/>
          <w:sz w:val="24"/>
          <w:szCs w:val="24"/>
          <w:rtl/>
          <w:lang w:bidi="fa-IR"/>
        </w:rPr>
        <w:t>.</w:t>
      </w:r>
    </w:p>
    <w:sectPr w:rsidR="0002016A" w:rsidRPr="00CE3A4D" w:rsidSect="0018016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7230" w:rsidRDefault="00AA7230" w:rsidP="00B43895">
      <w:pPr>
        <w:spacing w:after="0" w:line="240" w:lineRule="auto"/>
      </w:pPr>
      <w:r>
        <w:separator/>
      </w:r>
    </w:p>
  </w:endnote>
  <w:endnote w:type="continuationSeparator" w:id="0">
    <w:p w:rsidR="00AA7230" w:rsidRDefault="00AA7230" w:rsidP="00B438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7230" w:rsidRDefault="00AA7230" w:rsidP="00B43895">
      <w:pPr>
        <w:spacing w:after="0" w:line="240" w:lineRule="auto"/>
      </w:pPr>
      <w:r>
        <w:separator/>
      </w:r>
    </w:p>
  </w:footnote>
  <w:footnote w:type="continuationSeparator" w:id="0">
    <w:p w:rsidR="00AA7230" w:rsidRDefault="00AA7230" w:rsidP="00B438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Tc0sjA0Njc0MTJQ0lEKTi0uzszPAykwqgUAqRryfiwAAAA="/>
  </w:docVars>
  <w:rsids>
    <w:rsidRoot w:val="00CE3A4D"/>
    <w:rsid w:val="0002016A"/>
    <w:rsid w:val="00165CF2"/>
    <w:rsid w:val="00180163"/>
    <w:rsid w:val="001923C4"/>
    <w:rsid w:val="003F311B"/>
    <w:rsid w:val="00455E40"/>
    <w:rsid w:val="005E2628"/>
    <w:rsid w:val="007B25FC"/>
    <w:rsid w:val="00861C1C"/>
    <w:rsid w:val="009C2856"/>
    <w:rsid w:val="00A41AEA"/>
    <w:rsid w:val="00AA7230"/>
    <w:rsid w:val="00AF19BC"/>
    <w:rsid w:val="00B43895"/>
    <w:rsid w:val="00CA7A87"/>
    <w:rsid w:val="00CE3A4D"/>
    <w:rsid w:val="00CE66AD"/>
    <w:rsid w:val="00DA5CD2"/>
    <w:rsid w:val="00DD6B92"/>
    <w:rsid w:val="00F03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E1B83"/>
  <w15:docId w15:val="{0C07DE59-C1EE-42BE-B7EF-DBBAF1711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E3A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895"/>
  </w:style>
  <w:style w:type="paragraph" w:styleId="Footer">
    <w:name w:val="footer"/>
    <w:basedOn w:val="Normal"/>
    <w:link w:val="FooterChar"/>
    <w:uiPriority w:val="99"/>
    <w:unhideWhenUsed/>
    <w:rsid w:val="00B438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895"/>
  </w:style>
  <w:style w:type="paragraph" w:styleId="BalloonText">
    <w:name w:val="Balloon Text"/>
    <w:basedOn w:val="Normal"/>
    <w:link w:val="BalloonTextChar"/>
    <w:uiPriority w:val="99"/>
    <w:semiHidden/>
    <w:unhideWhenUsed/>
    <w:rsid w:val="00AF19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9B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ysam system09354101305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i</dc:creator>
  <cp:lastModifiedBy>Milad Navarbafi</cp:lastModifiedBy>
  <cp:revision>5</cp:revision>
  <dcterms:created xsi:type="dcterms:W3CDTF">2016-01-19T18:04:00Z</dcterms:created>
  <dcterms:modified xsi:type="dcterms:W3CDTF">2018-06-09T12:00:00Z</dcterms:modified>
</cp:coreProperties>
</file>